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529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adf5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24400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a1993c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0:19:53Z</dcterms:created>
  <dcterms:modified xsi:type="dcterms:W3CDTF">2021-04-29T20:19:53Z</dcterms:modified>
</cp:coreProperties>
</file>